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12271" w14:textId="77777777" w:rsidR="00566366" w:rsidRPr="00F36264" w:rsidRDefault="00566366" w:rsidP="00566366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F36264">
        <w:rPr>
          <w:rFonts w:ascii="Open Sans" w:hAnsi="Open Sans" w:cs="Open Sans"/>
          <w:b/>
          <w:bCs/>
          <w:sz w:val="28"/>
          <w:szCs w:val="28"/>
        </w:rPr>
        <w:t>ROCKY RIVER PUBLIC LIBRARY</w:t>
      </w:r>
    </w:p>
    <w:p w14:paraId="2FC3164E" w14:textId="77777777" w:rsidR="00566366" w:rsidRPr="00F36264" w:rsidRDefault="00566366" w:rsidP="00566366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F36264">
        <w:rPr>
          <w:rFonts w:ascii="Open Sans" w:hAnsi="Open Sans" w:cs="Open Sans"/>
          <w:b/>
          <w:bCs/>
          <w:sz w:val="28"/>
          <w:szCs w:val="28"/>
        </w:rPr>
        <w:t>BOARD OF TRUSTEES</w:t>
      </w:r>
    </w:p>
    <w:p w14:paraId="6A3B6C39" w14:textId="58D319AC" w:rsidR="00566366" w:rsidRPr="00B269D7" w:rsidRDefault="00566366" w:rsidP="00566366">
      <w:pPr>
        <w:pStyle w:val="Heading1"/>
        <w:rPr>
          <w:rFonts w:ascii="Open Sans" w:hAnsi="Open Sans" w:cs="Open Sans"/>
        </w:rPr>
      </w:pPr>
      <w:r w:rsidRPr="00B269D7">
        <w:rPr>
          <w:rFonts w:ascii="Open Sans" w:hAnsi="Open Sans" w:cs="Open Sans"/>
        </w:rPr>
        <w:t xml:space="preserve">SPECIAL MEETING </w:t>
      </w:r>
      <w:r w:rsidR="00B269D7" w:rsidRPr="00B269D7">
        <w:rPr>
          <w:rFonts w:ascii="Open Sans" w:hAnsi="Open Sans" w:cs="Open Sans"/>
        </w:rPr>
        <w:t xml:space="preserve">FOR SEARCH FIRM PRESENTATIONS </w:t>
      </w:r>
    </w:p>
    <w:p w14:paraId="04B3C843" w14:textId="77777777" w:rsidR="00566366" w:rsidRDefault="00566366" w:rsidP="00566366">
      <w:pPr>
        <w:jc w:val="center"/>
        <w:rPr>
          <w:rFonts w:ascii="Open Sans" w:hAnsi="Open Sans" w:cs="Open Sans"/>
        </w:rPr>
      </w:pPr>
    </w:p>
    <w:p w14:paraId="001667FE" w14:textId="6D965F87" w:rsidR="00566366" w:rsidRPr="00826FF6" w:rsidRDefault="005C7223" w:rsidP="00566366">
      <w:pPr>
        <w:jc w:val="center"/>
        <w:rPr>
          <w:rFonts w:ascii="Open Sans" w:hAnsi="Open Sans" w:cs="Open Sans"/>
        </w:rPr>
      </w:pPr>
      <w:r>
        <w:rPr>
          <w:rFonts w:ascii="Open Sans" w:hAnsi="Open Sans" w:cs="Open Sans"/>
        </w:rPr>
        <w:t>January 12, 2023</w:t>
      </w:r>
    </w:p>
    <w:p w14:paraId="76A030D8" w14:textId="16A80653" w:rsidR="00566366" w:rsidRDefault="00301BB3" w:rsidP="00566366">
      <w:pPr>
        <w:jc w:val="center"/>
        <w:rPr>
          <w:rFonts w:ascii="Open Sans" w:hAnsi="Open Sans" w:cs="Open Sans"/>
        </w:rPr>
      </w:pPr>
      <w:r>
        <w:rPr>
          <w:rFonts w:ascii="Open Sans" w:hAnsi="Open Sans" w:cs="Open Sans"/>
        </w:rPr>
        <w:t>4</w:t>
      </w:r>
      <w:r w:rsidR="00566366" w:rsidRPr="00826FF6">
        <w:rPr>
          <w:rFonts w:ascii="Open Sans" w:hAnsi="Open Sans" w:cs="Open Sans"/>
        </w:rPr>
        <w:t>:00 P.M.</w:t>
      </w:r>
      <w:r w:rsidR="00566366">
        <w:rPr>
          <w:rFonts w:ascii="Open Sans" w:hAnsi="Open Sans" w:cs="Open Sans"/>
        </w:rPr>
        <w:t xml:space="preserve"> </w:t>
      </w:r>
    </w:p>
    <w:p w14:paraId="5A07DC05" w14:textId="5A4F103A" w:rsidR="005C7223" w:rsidRDefault="00773F07" w:rsidP="00566366">
      <w:pPr>
        <w:jc w:val="center"/>
        <w:rPr>
          <w:rFonts w:ascii="Open Sans" w:hAnsi="Open Sans" w:cs="Open Sans"/>
        </w:rPr>
      </w:pPr>
      <w:r>
        <w:rPr>
          <w:rFonts w:ascii="Open Sans" w:hAnsi="Open Sans" w:cs="Open Sans"/>
        </w:rPr>
        <w:t>Auditorium</w:t>
      </w:r>
    </w:p>
    <w:p w14:paraId="7A7EC9CD" w14:textId="262E7549" w:rsidR="00566366" w:rsidRPr="00826FF6" w:rsidRDefault="00566366" w:rsidP="00566366">
      <w:pPr>
        <w:jc w:val="center"/>
        <w:rPr>
          <w:rFonts w:ascii="Open Sans" w:hAnsi="Open Sans" w:cs="Open Sans"/>
        </w:rPr>
      </w:pPr>
    </w:p>
    <w:p w14:paraId="6D10A459" w14:textId="77777777" w:rsidR="00566366" w:rsidRPr="00826FF6" w:rsidRDefault="00566366" w:rsidP="00566366">
      <w:pPr>
        <w:jc w:val="center"/>
        <w:rPr>
          <w:rFonts w:ascii="Open Sans" w:hAnsi="Open Sans" w:cs="Open Sans"/>
        </w:rPr>
      </w:pPr>
    </w:p>
    <w:p w14:paraId="614DB760" w14:textId="77777777" w:rsidR="009D33C8" w:rsidRDefault="009D33C8" w:rsidP="00566366">
      <w:pPr>
        <w:rPr>
          <w:rFonts w:ascii="Open Sans" w:hAnsi="Open Sans" w:cs="Open Sans"/>
          <w:sz w:val="22"/>
          <w:szCs w:val="22"/>
        </w:rPr>
      </w:pPr>
    </w:p>
    <w:p w14:paraId="4E0659CC" w14:textId="77777777" w:rsidR="009D33C8" w:rsidRDefault="009D33C8" w:rsidP="00566366">
      <w:pPr>
        <w:rPr>
          <w:rFonts w:ascii="Open Sans" w:hAnsi="Open Sans" w:cs="Open Sans"/>
          <w:sz w:val="22"/>
          <w:szCs w:val="22"/>
        </w:rPr>
      </w:pPr>
    </w:p>
    <w:p w14:paraId="2020439C" w14:textId="510F1198" w:rsidR="00566366" w:rsidRPr="00E23980" w:rsidRDefault="00566366" w:rsidP="00566366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**</w:t>
      </w:r>
      <w:r w:rsidRPr="0056437F">
        <w:rPr>
          <w:rFonts w:ascii="Open Sans" w:hAnsi="Open Sans" w:cs="Open Sans"/>
          <w:sz w:val="22"/>
          <w:szCs w:val="22"/>
        </w:rPr>
        <w:t xml:space="preserve"> </w:t>
      </w:r>
      <w:r>
        <w:rPr>
          <w:rFonts w:ascii="Open Sans" w:hAnsi="Open Sans" w:cs="Open Sans"/>
          <w:sz w:val="22"/>
          <w:szCs w:val="22"/>
        </w:rPr>
        <w:t xml:space="preserve">No </w:t>
      </w:r>
      <w:r w:rsidRPr="007E7B3E">
        <w:rPr>
          <w:rFonts w:ascii="Open Sans" w:hAnsi="Open Sans" w:cs="Open Sans"/>
          <w:sz w:val="22"/>
          <w:szCs w:val="22"/>
        </w:rPr>
        <w:t>Public Comment</w:t>
      </w:r>
      <w:r>
        <w:rPr>
          <w:rFonts w:ascii="Open Sans" w:hAnsi="Open Sans" w:cs="Open Sans"/>
          <w:sz w:val="22"/>
          <w:szCs w:val="22"/>
        </w:rPr>
        <w:t xml:space="preserve"> at Special Meetings</w:t>
      </w:r>
    </w:p>
    <w:p w14:paraId="10CE7D35" w14:textId="77777777" w:rsidR="00566366" w:rsidRDefault="00566366" w:rsidP="00566366">
      <w:pPr>
        <w:ind w:left="360"/>
        <w:rPr>
          <w:rFonts w:ascii="Open Sans" w:hAnsi="Open Sans" w:cs="Open Sans"/>
          <w:sz w:val="22"/>
          <w:szCs w:val="22"/>
        </w:rPr>
      </w:pPr>
    </w:p>
    <w:p w14:paraId="5CA6234F" w14:textId="77777777" w:rsidR="00566366" w:rsidRDefault="00566366" w:rsidP="00566366">
      <w:pPr>
        <w:numPr>
          <w:ilvl w:val="0"/>
          <w:numId w:val="1"/>
        </w:numPr>
        <w:rPr>
          <w:rFonts w:ascii="Open Sans" w:hAnsi="Open Sans" w:cs="Open Sans"/>
          <w:sz w:val="22"/>
          <w:szCs w:val="22"/>
        </w:rPr>
      </w:pPr>
      <w:r w:rsidRPr="007E7B3E">
        <w:rPr>
          <w:rFonts w:ascii="Open Sans" w:hAnsi="Open Sans" w:cs="Open Sans"/>
          <w:sz w:val="22"/>
          <w:szCs w:val="22"/>
        </w:rPr>
        <w:t>Call to Order</w:t>
      </w:r>
    </w:p>
    <w:p w14:paraId="2B20D2BA" w14:textId="77777777" w:rsidR="00566366" w:rsidRDefault="00566366" w:rsidP="00566366">
      <w:pPr>
        <w:pStyle w:val="ListParagraph"/>
        <w:rPr>
          <w:rFonts w:ascii="Open Sans" w:hAnsi="Open Sans" w:cs="Open Sans"/>
          <w:sz w:val="22"/>
          <w:szCs w:val="22"/>
        </w:rPr>
      </w:pPr>
    </w:p>
    <w:p w14:paraId="2540EB82" w14:textId="77777777" w:rsidR="00566366" w:rsidRPr="007E7B3E" w:rsidRDefault="00566366" w:rsidP="00566366">
      <w:pPr>
        <w:numPr>
          <w:ilvl w:val="0"/>
          <w:numId w:val="1"/>
        </w:numPr>
        <w:rPr>
          <w:rFonts w:ascii="Open Sans" w:hAnsi="Open Sans" w:cs="Open Sans"/>
          <w:sz w:val="22"/>
          <w:szCs w:val="22"/>
        </w:rPr>
      </w:pPr>
      <w:r w:rsidRPr="007E7B3E">
        <w:rPr>
          <w:rFonts w:ascii="Open Sans" w:hAnsi="Open Sans" w:cs="Open Sans"/>
          <w:sz w:val="22"/>
          <w:szCs w:val="22"/>
        </w:rPr>
        <w:t xml:space="preserve">Business of the Board </w:t>
      </w:r>
    </w:p>
    <w:p w14:paraId="4697AE12" w14:textId="77777777" w:rsidR="00566366" w:rsidRPr="007E7B3E" w:rsidRDefault="00566366" w:rsidP="00566366">
      <w:pPr>
        <w:rPr>
          <w:rFonts w:ascii="Open Sans" w:hAnsi="Open Sans" w:cs="Open Sans"/>
          <w:i/>
          <w:sz w:val="22"/>
          <w:szCs w:val="22"/>
        </w:rPr>
      </w:pPr>
    </w:p>
    <w:p w14:paraId="43FDCC32" w14:textId="12E013FD" w:rsidR="00566366" w:rsidRPr="00773F07" w:rsidRDefault="00566366" w:rsidP="00566366">
      <w:pPr>
        <w:numPr>
          <w:ilvl w:val="1"/>
          <w:numId w:val="1"/>
        </w:numPr>
        <w:rPr>
          <w:rFonts w:ascii="Open Sans" w:hAnsi="Open Sans" w:cs="Open Sans"/>
          <w:i/>
          <w:iCs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Presentation</w:t>
      </w:r>
      <w:r w:rsidR="00773F07">
        <w:rPr>
          <w:rFonts w:ascii="Open Sans" w:hAnsi="Open Sans" w:cs="Open Sans"/>
          <w:sz w:val="22"/>
          <w:szCs w:val="22"/>
        </w:rPr>
        <w:t>: Bradbury Miller Associates</w:t>
      </w:r>
    </w:p>
    <w:p w14:paraId="3434E9AF" w14:textId="77777777" w:rsidR="00773F07" w:rsidRPr="00773F07" w:rsidRDefault="00773F07" w:rsidP="00773F07">
      <w:pPr>
        <w:ind w:left="720"/>
        <w:rPr>
          <w:rFonts w:ascii="Open Sans" w:hAnsi="Open Sans" w:cs="Open Sans"/>
          <w:i/>
          <w:iCs/>
          <w:sz w:val="22"/>
          <w:szCs w:val="22"/>
        </w:rPr>
      </w:pPr>
    </w:p>
    <w:p w14:paraId="2F145187" w14:textId="23B61C7E" w:rsidR="00773F07" w:rsidRPr="000A25F7" w:rsidRDefault="00773F07" w:rsidP="00566366">
      <w:pPr>
        <w:numPr>
          <w:ilvl w:val="1"/>
          <w:numId w:val="1"/>
        </w:numPr>
        <w:rPr>
          <w:rFonts w:ascii="Open Sans" w:hAnsi="Open Sans" w:cs="Open Sans"/>
          <w:i/>
          <w:iCs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Presentation: Organizational Architecture, Inc. </w:t>
      </w:r>
    </w:p>
    <w:p w14:paraId="03C60560" w14:textId="77777777" w:rsidR="000A25F7" w:rsidRDefault="000A25F7" w:rsidP="000A25F7">
      <w:pPr>
        <w:pStyle w:val="ListParagraph"/>
        <w:rPr>
          <w:rFonts w:ascii="Open Sans" w:hAnsi="Open Sans" w:cs="Open Sans"/>
          <w:i/>
          <w:iCs/>
          <w:sz w:val="22"/>
          <w:szCs w:val="22"/>
        </w:rPr>
      </w:pPr>
    </w:p>
    <w:p w14:paraId="61C2A879" w14:textId="54988B5E" w:rsidR="000A25F7" w:rsidRPr="00566366" w:rsidRDefault="000A25F7" w:rsidP="00566366">
      <w:pPr>
        <w:numPr>
          <w:ilvl w:val="1"/>
          <w:numId w:val="1"/>
        </w:numPr>
        <w:rPr>
          <w:rFonts w:ascii="Open Sans" w:hAnsi="Open Sans" w:cs="Open Sans"/>
          <w:i/>
          <w:iCs/>
          <w:sz w:val="22"/>
          <w:szCs w:val="22"/>
        </w:rPr>
      </w:pPr>
      <w:r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>Discussion of the Ease@Work Climate Assessment</w:t>
      </w:r>
    </w:p>
    <w:p w14:paraId="748E3AFA" w14:textId="77777777" w:rsidR="009D33C8" w:rsidRPr="007E7B3E" w:rsidRDefault="009D33C8" w:rsidP="00566366">
      <w:pPr>
        <w:rPr>
          <w:rFonts w:ascii="Open Sans" w:hAnsi="Open Sans" w:cs="Open Sans"/>
          <w:sz w:val="22"/>
          <w:szCs w:val="22"/>
        </w:rPr>
      </w:pPr>
    </w:p>
    <w:p w14:paraId="4F4A7F76" w14:textId="7109FD85" w:rsidR="00525919" w:rsidRPr="00525919" w:rsidRDefault="009D33C8" w:rsidP="00826FF6">
      <w:pPr>
        <w:numPr>
          <w:ilvl w:val="0"/>
          <w:numId w:val="1"/>
        </w:numPr>
        <w:rPr>
          <w:rFonts w:ascii="Open Sans" w:hAnsi="Open Sans" w:cs="Open Sans"/>
        </w:rPr>
      </w:pPr>
      <w:r w:rsidRPr="00525919">
        <w:rPr>
          <w:rFonts w:ascii="Open Sans" w:hAnsi="Open Sans" w:cs="Open Sans"/>
        </w:rPr>
        <w:t>New Business</w:t>
      </w:r>
    </w:p>
    <w:p w14:paraId="747417E9" w14:textId="77777777" w:rsidR="009D33C8" w:rsidRPr="009D33C8" w:rsidRDefault="009D33C8" w:rsidP="009D33C8">
      <w:pPr>
        <w:ind w:left="360"/>
        <w:rPr>
          <w:rFonts w:ascii="Open Sans" w:hAnsi="Open Sans" w:cs="Open Sans"/>
        </w:rPr>
      </w:pPr>
    </w:p>
    <w:p w14:paraId="0674AC3B" w14:textId="6AA99D68" w:rsidR="00826FF6" w:rsidRPr="00826FF6" w:rsidRDefault="00826FF6" w:rsidP="00826FF6">
      <w:pPr>
        <w:numPr>
          <w:ilvl w:val="0"/>
          <w:numId w:val="1"/>
        </w:numPr>
        <w:rPr>
          <w:rFonts w:ascii="Open Sans" w:hAnsi="Open Sans" w:cs="Open Sans"/>
        </w:rPr>
      </w:pPr>
      <w:r w:rsidRPr="007E7B3E">
        <w:rPr>
          <w:rFonts w:ascii="Open Sans" w:hAnsi="Open Sans" w:cs="Open Sans"/>
          <w:sz w:val="22"/>
          <w:szCs w:val="22"/>
        </w:rPr>
        <w:t xml:space="preserve">Adjournment </w:t>
      </w:r>
    </w:p>
    <w:p w14:paraId="7E068589" w14:textId="77777777" w:rsidR="00EE62BD" w:rsidRPr="00826FF6" w:rsidRDefault="00EE62BD">
      <w:pPr>
        <w:rPr>
          <w:rFonts w:ascii="Open Sans" w:hAnsi="Open Sans" w:cs="Open Sans"/>
        </w:rPr>
      </w:pPr>
    </w:p>
    <w:sectPr w:rsidR="00EE62BD" w:rsidRPr="00826FF6" w:rsidSect="00BC3D90"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C7617"/>
    <w:multiLevelType w:val="multilevel"/>
    <w:tmpl w:val="4CEC90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 w16cid:durableId="2126347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TKyMDeyNDC0MDBR0lEKTi0uzszPAykwrAUAWW/REywAAAA="/>
  </w:docVars>
  <w:rsids>
    <w:rsidRoot w:val="00826FF6"/>
    <w:rsid w:val="00003B43"/>
    <w:rsid w:val="00095069"/>
    <w:rsid w:val="000A25F7"/>
    <w:rsid w:val="000E20E6"/>
    <w:rsid w:val="000E20E8"/>
    <w:rsid w:val="00170BBC"/>
    <w:rsid w:val="00192798"/>
    <w:rsid w:val="001E0EC0"/>
    <w:rsid w:val="002757A3"/>
    <w:rsid w:val="002838C3"/>
    <w:rsid w:val="002A174A"/>
    <w:rsid w:val="002A6EBE"/>
    <w:rsid w:val="00301BB3"/>
    <w:rsid w:val="00364B5A"/>
    <w:rsid w:val="003F4A7D"/>
    <w:rsid w:val="004429D2"/>
    <w:rsid w:val="00445300"/>
    <w:rsid w:val="00470DA9"/>
    <w:rsid w:val="00525919"/>
    <w:rsid w:val="005346C2"/>
    <w:rsid w:val="00557CA2"/>
    <w:rsid w:val="0056437F"/>
    <w:rsid w:val="00566366"/>
    <w:rsid w:val="00596E7A"/>
    <w:rsid w:val="005C2EE2"/>
    <w:rsid w:val="005C7223"/>
    <w:rsid w:val="005E5645"/>
    <w:rsid w:val="00685985"/>
    <w:rsid w:val="006C3914"/>
    <w:rsid w:val="007036EB"/>
    <w:rsid w:val="00773F07"/>
    <w:rsid w:val="007E7B3E"/>
    <w:rsid w:val="00826FF6"/>
    <w:rsid w:val="00835EDC"/>
    <w:rsid w:val="00873D9D"/>
    <w:rsid w:val="008B0D2B"/>
    <w:rsid w:val="0090190F"/>
    <w:rsid w:val="00946122"/>
    <w:rsid w:val="009C3C88"/>
    <w:rsid w:val="009D33C8"/>
    <w:rsid w:val="00A241B6"/>
    <w:rsid w:val="00A33274"/>
    <w:rsid w:val="00A7165B"/>
    <w:rsid w:val="00A74F1E"/>
    <w:rsid w:val="00A83A58"/>
    <w:rsid w:val="00A913A2"/>
    <w:rsid w:val="00AE715F"/>
    <w:rsid w:val="00B117A8"/>
    <w:rsid w:val="00B269D7"/>
    <w:rsid w:val="00B777EE"/>
    <w:rsid w:val="00BA2624"/>
    <w:rsid w:val="00BC3D90"/>
    <w:rsid w:val="00C253E4"/>
    <w:rsid w:val="00C56BB8"/>
    <w:rsid w:val="00C83DE9"/>
    <w:rsid w:val="00CC35DB"/>
    <w:rsid w:val="00CE1ADB"/>
    <w:rsid w:val="00D002C0"/>
    <w:rsid w:val="00E23980"/>
    <w:rsid w:val="00E46F91"/>
    <w:rsid w:val="00E76777"/>
    <w:rsid w:val="00E93709"/>
    <w:rsid w:val="00EE62BD"/>
    <w:rsid w:val="00F32597"/>
    <w:rsid w:val="00F36264"/>
    <w:rsid w:val="00FC4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A2722"/>
  <w15:chartTrackingRefBased/>
  <w15:docId w15:val="{BC3F64DF-29A4-4466-B1A2-61356D3BD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8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FF6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26FF6"/>
    <w:pPr>
      <w:keepNext/>
      <w:jc w:val="center"/>
      <w:outlineLvl w:val="0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26FF6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ListParagraph">
    <w:name w:val="List Paragraph"/>
    <w:basedOn w:val="Normal"/>
    <w:uiPriority w:val="34"/>
    <w:qFormat/>
    <w:rsid w:val="00826FF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50389a9-e906-4e74-8d06-880ad2c7a4dc">NDD4UMKZHEVK-1514778716-139471</_dlc_DocId>
    <_dlc_DocIdUrl xmlns="250389a9-e906-4e74-8d06-880ad2c7a4dc">
      <Url>https://clevnet.sharepoint.com/sites/RockyRiver/_layouts/15/DocIdRedir.aspx?ID=NDD4UMKZHEVK-1514778716-139471</Url>
      <Description>NDD4UMKZHEVK-1514778716-139471</Description>
    </_dlc_DocIdUrl>
    <TaxCatchAll xmlns="250389a9-e906-4e74-8d06-880ad2c7a4dc" xsi:nil="true"/>
    <lcf76f155ced4ddcb4097134ff3c332f xmlns="482c1761-99d5-4e1c-8f80-022027bffe09">
      <Terms xmlns="http://schemas.microsoft.com/office/infopath/2007/PartnerControls"/>
    </lcf76f155ced4ddcb4097134ff3c332f>
    <SharedWithUsers xmlns="250389a9-e906-4e74-8d06-880ad2c7a4dc">
      <UserInfo>
        <DisplayName>Chanel Steiner</DisplayName>
        <AccountId>4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970C02AB9444DB5EA2977E7CA08F2" ma:contentTypeVersion="1834" ma:contentTypeDescription="Create a new document." ma:contentTypeScope="" ma:versionID="c80b18ee07a69c286efd8875745fbbdd">
  <xsd:schema xmlns:xsd="http://www.w3.org/2001/XMLSchema" xmlns:xs="http://www.w3.org/2001/XMLSchema" xmlns:p="http://schemas.microsoft.com/office/2006/metadata/properties" xmlns:ns2="250389a9-e906-4e74-8d06-880ad2c7a4dc" xmlns:ns3="482c1761-99d5-4e1c-8f80-022027bffe09" targetNamespace="http://schemas.microsoft.com/office/2006/metadata/properties" ma:root="true" ma:fieldsID="df4d3c74aa97f938e4d98fb62f9defa1" ns2:_="" ns3:_="">
    <xsd:import namespace="250389a9-e906-4e74-8d06-880ad2c7a4dc"/>
    <xsd:import namespace="482c1761-99d5-4e1c-8f80-022027bffe0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389a9-e906-4e74-8d06-880ad2c7a4d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4811bca7-0a51-42cb-9cdd-52b61407e5de}" ma:internalName="TaxCatchAll" ma:showField="CatchAllData" ma:web="250389a9-e906-4e74-8d06-880ad2c7a4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2c1761-99d5-4e1c-8f80-022027bffe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ae6b4a1-b27c-447e-8e50-ff59a5591b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81C77E-48B8-4309-8817-32F920017C67}">
  <ds:schemaRefs>
    <ds:schemaRef ds:uri="http://schemas.microsoft.com/office/2006/metadata/properties"/>
    <ds:schemaRef ds:uri="http://schemas.microsoft.com/office/infopath/2007/PartnerControls"/>
    <ds:schemaRef ds:uri="250389a9-e906-4e74-8d06-880ad2c7a4dc"/>
    <ds:schemaRef ds:uri="482c1761-99d5-4e1c-8f80-022027bffe09"/>
  </ds:schemaRefs>
</ds:datastoreItem>
</file>

<file path=customXml/itemProps2.xml><?xml version="1.0" encoding="utf-8"?>
<ds:datastoreItem xmlns:ds="http://schemas.openxmlformats.org/officeDocument/2006/customXml" ds:itemID="{7B1324A0-B72C-4FE8-8FA0-D3DC7AE008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0389a9-e906-4e74-8d06-880ad2c7a4dc"/>
    <ds:schemaRef ds:uri="482c1761-99d5-4e1c-8f80-022027bffe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538097-FCB3-4985-8879-89FE41F50DF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65D0727-A323-47BD-82AF-75EB461E71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 Carte</dc:creator>
  <cp:keywords/>
  <dc:description/>
  <cp:lastModifiedBy>Trent Ross</cp:lastModifiedBy>
  <cp:revision>7</cp:revision>
  <cp:lastPrinted>2022-08-08T17:21:00Z</cp:lastPrinted>
  <dcterms:created xsi:type="dcterms:W3CDTF">2023-01-03T15:06:00Z</dcterms:created>
  <dcterms:modified xsi:type="dcterms:W3CDTF">2023-01-11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4970C02AB9444DB5EA2977E7CA08F2</vt:lpwstr>
  </property>
  <property fmtid="{D5CDD505-2E9C-101B-9397-08002B2CF9AE}" pid="3" name="_dlc_DocIdItemGuid">
    <vt:lpwstr>32e4cfd3-5c81-4d80-aee8-59e01c9f6869</vt:lpwstr>
  </property>
  <property fmtid="{D5CDD505-2E9C-101B-9397-08002B2CF9AE}" pid="4" name="MediaServiceImageTags">
    <vt:lpwstr/>
  </property>
</Properties>
</file>